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87BA4D" w14:textId="5C5243BA" w:rsidR="00575762" w:rsidRDefault="00575762" w:rsidP="00575762">
      <w:pPr>
        <w:rPr>
          <w:b/>
          <w:bCs/>
        </w:rPr>
      </w:pPr>
      <w:r>
        <w:rPr>
          <w:b/>
          <w:bCs/>
        </w:rPr>
        <w:t>Project 1 Report, ECE 563</w:t>
      </w:r>
    </w:p>
    <w:p w14:paraId="4CBA47F5" w14:textId="7C196013" w:rsidR="00575762" w:rsidRDefault="00575762" w:rsidP="00575762">
      <w:pPr>
        <w:rPr>
          <w:b/>
          <w:bCs/>
        </w:rPr>
      </w:pPr>
      <w:r>
        <w:rPr>
          <w:b/>
          <w:bCs/>
        </w:rPr>
        <w:t>Name: Viswanatha Kasyap Pasumarthy</w:t>
      </w:r>
    </w:p>
    <w:p w14:paraId="7510BF37" w14:textId="3303418E" w:rsidR="00575762" w:rsidRPr="00575762" w:rsidRDefault="00575762" w:rsidP="00575762">
      <w:pPr>
        <w:rPr>
          <w:b/>
          <w:bCs/>
        </w:rPr>
      </w:pPr>
      <w:r>
        <w:rPr>
          <w:b/>
          <w:bCs/>
        </w:rPr>
        <w:t>Student ID - 200310870</w:t>
      </w:r>
    </w:p>
    <w:p w14:paraId="1504A19A" w14:textId="3EAB3CF7" w:rsidR="00575762" w:rsidRPr="004D4E3D" w:rsidRDefault="004D4E3D" w:rsidP="004D4E3D">
      <w:pPr>
        <w:rPr>
          <w:b/>
          <w:bCs/>
        </w:rPr>
      </w:pPr>
      <w:r>
        <w:rPr>
          <w:b/>
          <w:bCs/>
        </w:rPr>
        <w:t xml:space="preserve">Raw data link - </w:t>
      </w:r>
      <w:hyperlink r:id="rId4" w:history="1">
        <w:r w:rsidRPr="004D4E3D">
          <w:rPr>
            <w:rStyle w:val="Hyperlink"/>
          </w:rPr>
          <w:t>https://docs.g</w:t>
        </w:r>
        <w:r w:rsidRPr="004D4E3D">
          <w:rPr>
            <w:rStyle w:val="Hyperlink"/>
          </w:rPr>
          <w:t>o</w:t>
        </w:r>
        <w:r w:rsidRPr="004D4E3D">
          <w:rPr>
            <w:rStyle w:val="Hyperlink"/>
          </w:rPr>
          <w:t>ogle.com/spreadsheets/d/1OzS-G9ArFtqTvpVGMNo0vd4sL4YpQCoP-EtgMlMKUC0/edit?usp=sharing</w:t>
        </w:r>
      </w:hyperlink>
      <w:bookmarkStart w:id="0" w:name="_GoBack"/>
      <w:bookmarkEnd w:id="0"/>
    </w:p>
    <w:p w14:paraId="75CE0632" w14:textId="21675A6C" w:rsidR="00B507DB" w:rsidRDefault="00B507DB" w:rsidP="00B507DB">
      <w:pPr>
        <w:pStyle w:val="Heading1"/>
      </w:pPr>
      <w:r>
        <w:t xml:space="preserve">1 – Benchmark 1 – </w:t>
      </w:r>
      <w:proofErr w:type="spellStart"/>
      <w:r>
        <w:t>gcc_trace</w:t>
      </w:r>
      <w:proofErr w:type="spellEnd"/>
    </w:p>
    <w:p w14:paraId="3350D0BB" w14:textId="1FCBA291" w:rsidR="00B507DB" w:rsidRDefault="00B507DB" w:rsidP="00B507DB"/>
    <w:p w14:paraId="622848D3" w14:textId="78ACD2F5" w:rsidR="00B507DB" w:rsidRPr="00575762" w:rsidRDefault="00B507DB" w:rsidP="00B507DB">
      <w:pPr>
        <w:rPr>
          <w:b/>
          <w:bCs/>
        </w:rPr>
      </w:pPr>
      <w:r w:rsidRPr="00575762">
        <w:rPr>
          <w:b/>
          <w:bCs/>
        </w:rPr>
        <w:t>AAT vs L1 Associativity for L1 cache only.</w:t>
      </w:r>
    </w:p>
    <w:p w14:paraId="2C5AA509" w14:textId="7A3144BB" w:rsidR="00B507DB" w:rsidRDefault="00B507DB" w:rsidP="00B507DB">
      <w:r>
        <w:rPr>
          <w:noProof/>
        </w:rPr>
        <w:drawing>
          <wp:inline distT="0" distB="0" distL="0" distR="0" wp14:anchorId="71E38C17" wp14:editId="1DBB31D0">
            <wp:extent cx="4691270" cy="3446648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0126" cy="3467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D3A3FB" w14:textId="77777777" w:rsidR="00404EA9" w:rsidRDefault="00404EA9" w:rsidP="00B507DB">
      <w:pPr>
        <w:rPr>
          <w:b/>
          <w:bCs/>
        </w:rPr>
      </w:pPr>
    </w:p>
    <w:p w14:paraId="029761F5" w14:textId="77777777" w:rsidR="00404EA9" w:rsidRDefault="00404EA9" w:rsidP="00B507DB">
      <w:pPr>
        <w:rPr>
          <w:b/>
          <w:bCs/>
        </w:rPr>
      </w:pPr>
    </w:p>
    <w:p w14:paraId="7CE2245F" w14:textId="77777777" w:rsidR="00404EA9" w:rsidRDefault="00404EA9" w:rsidP="00B507DB">
      <w:pPr>
        <w:rPr>
          <w:b/>
          <w:bCs/>
        </w:rPr>
      </w:pPr>
    </w:p>
    <w:p w14:paraId="5BDDA063" w14:textId="77777777" w:rsidR="00404EA9" w:rsidRDefault="00404EA9" w:rsidP="00B507DB">
      <w:pPr>
        <w:rPr>
          <w:b/>
          <w:bCs/>
        </w:rPr>
      </w:pPr>
    </w:p>
    <w:p w14:paraId="305F831F" w14:textId="77777777" w:rsidR="00404EA9" w:rsidRDefault="00404EA9" w:rsidP="00B507DB">
      <w:pPr>
        <w:rPr>
          <w:b/>
          <w:bCs/>
        </w:rPr>
      </w:pPr>
    </w:p>
    <w:p w14:paraId="430F2B3B" w14:textId="77777777" w:rsidR="00404EA9" w:rsidRDefault="00404EA9" w:rsidP="00B507DB">
      <w:pPr>
        <w:rPr>
          <w:b/>
          <w:bCs/>
        </w:rPr>
      </w:pPr>
    </w:p>
    <w:p w14:paraId="1AF46770" w14:textId="77777777" w:rsidR="00404EA9" w:rsidRDefault="00404EA9" w:rsidP="00B507DB">
      <w:pPr>
        <w:rPr>
          <w:b/>
          <w:bCs/>
        </w:rPr>
      </w:pPr>
    </w:p>
    <w:p w14:paraId="4A06D213" w14:textId="77777777" w:rsidR="00404EA9" w:rsidRDefault="00404EA9" w:rsidP="00B507DB">
      <w:pPr>
        <w:rPr>
          <w:b/>
          <w:bCs/>
        </w:rPr>
      </w:pPr>
    </w:p>
    <w:p w14:paraId="19B981B1" w14:textId="77777777" w:rsidR="00404EA9" w:rsidRDefault="00404EA9" w:rsidP="00B507DB">
      <w:pPr>
        <w:rPr>
          <w:b/>
          <w:bCs/>
        </w:rPr>
      </w:pPr>
    </w:p>
    <w:p w14:paraId="31731115" w14:textId="77777777" w:rsidR="00404EA9" w:rsidRDefault="00404EA9" w:rsidP="00B507DB">
      <w:pPr>
        <w:rPr>
          <w:b/>
          <w:bCs/>
        </w:rPr>
      </w:pPr>
    </w:p>
    <w:p w14:paraId="4118FE08" w14:textId="77777777" w:rsidR="00404EA9" w:rsidRDefault="00404EA9" w:rsidP="00B507DB">
      <w:pPr>
        <w:rPr>
          <w:b/>
          <w:bCs/>
        </w:rPr>
      </w:pPr>
    </w:p>
    <w:p w14:paraId="4F26B1F8" w14:textId="76D64BB3" w:rsidR="00B507DB" w:rsidRPr="00575762" w:rsidRDefault="00B507DB" w:rsidP="00B507DB">
      <w:pPr>
        <w:rPr>
          <w:b/>
          <w:bCs/>
        </w:rPr>
      </w:pPr>
      <w:r w:rsidRPr="00575762">
        <w:rPr>
          <w:b/>
          <w:bCs/>
        </w:rPr>
        <w:lastRenderedPageBreak/>
        <w:t>AAT vs L2 Associativity for L1 and L2 only. (No sectored cache)</w:t>
      </w:r>
    </w:p>
    <w:p w14:paraId="3D5E368D" w14:textId="59D2B83A" w:rsidR="00B507DB" w:rsidRDefault="00B507DB" w:rsidP="00B507DB">
      <w:r>
        <w:rPr>
          <w:noProof/>
        </w:rPr>
        <w:drawing>
          <wp:inline distT="0" distB="0" distL="0" distR="0" wp14:anchorId="0A07FC24" wp14:editId="2F0324AB">
            <wp:extent cx="5422790" cy="3984091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4569" cy="4022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F268D5" w14:textId="0175FE4A" w:rsidR="00B507DB" w:rsidRPr="00575762" w:rsidRDefault="00B507DB" w:rsidP="00B507DB">
      <w:pPr>
        <w:rPr>
          <w:b/>
          <w:bCs/>
        </w:rPr>
      </w:pPr>
      <w:r w:rsidRPr="00575762">
        <w:rPr>
          <w:b/>
          <w:bCs/>
        </w:rPr>
        <w:t>AAT vs P</w:t>
      </w:r>
    </w:p>
    <w:p w14:paraId="2D39FBFA" w14:textId="6DC634F4" w:rsidR="00B507DB" w:rsidRDefault="00B507DB" w:rsidP="00B507DB">
      <w:r>
        <w:rPr>
          <w:noProof/>
        </w:rPr>
        <w:drawing>
          <wp:inline distT="0" distB="0" distL="0" distR="0" wp14:anchorId="5CFEBC3E" wp14:editId="4DB1A7D7">
            <wp:extent cx="5096786" cy="3744577"/>
            <wp:effectExtent l="0" t="0" r="889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0636" cy="3747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2DDDF6" w14:textId="77777777" w:rsidR="00404EA9" w:rsidRDefault="00404EA9" w:rsidP="00B507DB">
      <w:pPr>
        <w:rPr>
          <w:b/>
          <w:bCs/>
        </w:rPr>
      </w:pPr>
    </w:p>
    <w:p w14:paraId="67EA75F7" w14:textId="3380BF0B" w:rsidR="00B507DB" w:rsidRPr="00575762" w:rsidRDefault="00B507DB" w:rsidP="00B507DB">
      <w:pPr>
        <w:rPr>
          <w:b/>
          <w:bCs/>
        </w:rPr>
      </w:pPr>
      <w:r w:rsidRPr="00575762">
        <w:rPr>
          <w:b/>
          <w:bCs/>
        </w:rPr>
        <w:lastRenderedPageBreak/>
        <w:t>Lowest access time configurations</w:t>
      </w:r>
    </w:p>
    <w:p w14:paraId="7B143DDE" w14:textId="2CFD7708" w:rsidR="00B507DB" w:rsidRDefault="00B507DB" w:rsidP="00B507DB">
      <w:r>
        <w:t>L1 only – L1 size 16 kB, L1 Associativity 4. – 1.228ns</w:t>
      </w:r>
    </w:p>
    <w:p w14:paraId="0828718A" w14:textId="55C57BA6" w:rsidR="00B507DB" w:rsidRDefault="00B507DB" w:rsidP="00B507DB">
      <w:r>
        <w:t>L1 and L2 only – L1 size 2048, L1 Associativity 4, L2 size 32 kB, L2 Associativity 4 – 1.073 ns</w:t>
      </w:r>
    </w:p>
    <w:p w14:paraId="23DA1646" w14:textId="12CC2AAD" w:rsidR="00B507DB" w:rsidRDefault="00B507DB" w:rsidP="00B507DB">
      <w:r>
        <w:t xml:space="preserve">L1 and sectored L2 </w:t>
      </w:r>
      <w:proofErr w:type="gramStart"/>
      <w:r>
        <w:t>-  L</w:t>
      </w:r>
      <w:proofErr w:type="gramEnd"/>
      <w:r>
        <w:t xml:space="preserve">1 size 0248, L1 Associativity 4, L2 size 8kB, L2 Associativity 1, P 8, N 16. – 1.649 ns </w:t>
      </w:r>
    </w:p>
    <w:p w14:paraId="59AB2FDC" w14:textId="4EF6B08A" w:rsidR="00B507DB" w:rsidRDefault="00B507DB" w:rsidP="00B507DB"/>
    <w:p w14:paraId="68DF7499" w14:textId="29D14AF0" w:rsidR="00575762" w:rsidRDefault="00575762" w:rsidP="00B507DB">
      <w:pPr>
        <w:rPr>
          <w:b/>
          <w:bCs/>
        </w:rPr>
      </w:pPr>
      <w:r w:rsidRPr="00575762">
        <w:rPr>
          <w:b/>
          <w:bCs/>
        </w:rPr>
        <w:t>Data Table</w:t>
      </w:r>
    </w:p>
    <w:p w14:paraId="5D3496DA" w14:textId="729E7A64" w:rsidR="00575762" w:rsidRDefault="00575762" w:rsidP="00B507DB">
      <w:pPr>
        <w:rPr>
          <w:b/>
          <w:bCs/>
        </w:rPr>
      </w:pPr>
      <w:r>
        <w:rPr>
          <w:noProof/>
        </w:rPr>
        <w:drawing>
          <wp:inline distT="0" distB="0" distL="0" distR="0" wp14:anchorId="5A39F39A" wp14:editId="731B1FC3">
            <wp:extent cx="5731510" cy="6026150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02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A4697" w14:textId="48CA46D1" w:rsidR="00575762" w:rsidRDefault="00575762" w:rsidP="00B507DB">
      <w:pPr>
        <w:rPr>
          <w:b/>
          <w:bCs/>
        </w:rPr>
      </w:pPr>
    </w:p>
    <w:p w14:paraId="130BAC33" w14:textId="41D9E610" w:rsidR="00575762" w:rsidRDefault="00575762" w:rsidP="00B507DB">
      <w:pPr>
        <w:rPr>
          <w:b/>
          <w:bCs/>
        </w:rPr>
      </w:pPr>
    </w:p>
    <w:p w14:paraId="4311EFBD" w14:textId="77777777" w:rsidR="00575762" w:rsidRPr="00575762" w:rsidRDefault="00575762" w:rsidP="00B507DB">
      <w:pPr>
        <w:rPr>
          <w:b/>
          <w:bCs/>
        </w:rPr>
      </w:pPr>
    </w:p>
    <w:p w14:paraId="21744413" w14:textId="615B767D" w:rsidR="00B507DB" w:rsidRDefault="00B507DB" w:rsidP="00B507DB">
      <w:pPr>
        <w:pStyle w:val="Heading1"/>
      </w:pPr>
      <w:r>
        <w:lastRenderedPageBreak/>
        <w:t xml:space="preserve">2 – Benchmark </w:t>
      </w:r>
      <w:r w:rsidR="00CE72BB">
        <w:t xml:space="preserve">2 </w:t>
      </w:r>
      <w:proofErr w:type="spellStart"/>
      <w:r w:rsidR="00CE72BB">
        <w:t>go_trace</w:t>
      </w:r>
      <w:proofErr w:type="spellEnd"/>
    </w:p>
    <w:p w14:paraId="6F6DB287" w14:textId="5E66CF84" w:rsidR="00CE72BB" w:rsidRDefault="00CE72BB" w:rsidP="00CE72BB"/>
    <w:p w14:paraId="259380D5" w14:textId="77777777" w:rsidR="00CE72BB" w:rsidRPr="00575762" w:rsidRDefault="00CE72BB" w:rsidP="00CE72BB">
      <w:pPr>
        <w:rPr>
          <w:b/>
          <w:bCs/>
        </w:rPr>
      </w:pPr>
      <w:r w:rsidRPr="00575762">
        <w:rPr>
          <w:b/>
          <w:bCs/>
        </w:rPr>
        <w:t>AAT vs L1 Associativity for L1 cache only.</w:t>
      </w:r>
    </w:p>
    <w:p w14:paraId="2933D924" w14:textId="289680C4" w:rsidR="00CE72BB" w:rsidRDefault="00CE72BB" w:rsidP="00CE72BB">
      <w:r>
        <w:rPr>
          <w:noProof/>
        </w:rPr>
        <w:drawing>
          <wp:inline distT="0" distB="0" distL="0" distR="0" wp14:anchorId="27CDF05F" wp14:editId="35F58B35">
            <wp:extent cx="4524292" cy="33239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63" cy="3342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1CBFD1" w14:textId="77777777" w:rsidR="00CE72BB" w:rsidRPr="00575762" w:rsidRDefault="00CE72BB" w:rsidP="00CE72BB">
      <w:pPr>
        <w:rPr>
          <w:b/>
          <w:bCs/>
        </w:rPr>
      </w:pPr>
      <w:r w:rsidRPr="00575762">
        <w:rPr>
          <w:b/>
          <w:bCs/>
        </w:rPr>
        <w:t>AAT vs L2 Associativity for L1 and L2 only. (No sectored cache)</w:t>
      </w:r>
    </w:p>
    <w:p w14:paraId="30D6978D" w14:textId="3E7AAF8C" w:rsidR="00CE72BB" w:rsidRDefault="00CE72BB" w:rsidP="00CE72BB">
      <w:r>
        <w:rPr>
          <w:noProof/>
        </w:rPr>
        <w:drawing>
          <wp:inline distT="0" distB="0" distL="0" distR="0" wp14:anchorId="799CEB40" wp14:editId="6B3DD754">
            <wp:extent cx="5616934" cy="4126727"/>
            <wp:effectExtent l="0" t="0" r="3175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4911" cy="41325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3EB00E" w14:textId="77777777" w:rsidR="00CE72BB" w:rsidRPr="00575762" w:rsidRDefault="00CE72BB" w:rsidP="00CE72BB">
      <w:pPr>
        <w:rPr>
          <w:b/>
          <w:bCs/>
        </w:rPr>
      </w:pPr>
      <w:r w:rsidRPr="00575762">
        <w:rPr>
          <w:b/>
          <w:bCs/>
        </w:rPr>
        <w:lastRenderedPageBreak/>
        <w:t>AAT vs P</w:t>
      </w:r>
    </w:p>
    <w:p w14:paraId="03AD556B" w14:textId="04B58CA3" w:rsidR="00CE72BB" w:rsidRDefault="00CE72BB" w:rsidP="00CE72BB">
      <w:r>
        <w:rPr>
          <w:noProof/>
        </w:rPr>
        <w:drawing>
          <wp:inline distT="0" distB="0" distL="0" distR="0" wp14:anchorId="513F7E41" wp14:editId="13D57E0B">
            <wp:extent cx="5725160" cy="4206240"/>
            <wp:effectExtent l="0" t="0" r="889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4206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4BF398" w14:textId="77777777" w:rsidR="00CE72BB" w:rsidRPr="00575762" w:rsidRDefault="00CE72BB" w:rsidP="00CE72BB">
      <w:pPr>
        <w:rPr>
          <w:b/>
          <w:bCs/>
        </w:rPr>
      </w:pPr>
      <w:r w:rsidRPr="00575762">
        <w:rPr>
          <w:b/>
          <w:bCs/>
        </w:rPr>
        <w:t>Lowest access time configurations</w:t>
      </w:r>
    </w:p>
    <w:p w14:paraId="09CCF1BA" w14:textId="7E26732E" w:rsidR="00CE72BB" w:rsidRDefault="00CE72BB" w:rsidP="00CE72BB">
      <w:r>
        <w:t xml:space="preserve">L1 only – L1 size </w:t>
      </w:r>
      <w:r>
        <w:t>4</w:t>
      </w:r>
      <w:r>
        <w:t xml:space="preserve"> kB, L1 Associativity 4. – 1.</w:t>
      </w:r>
      <w:r>
        <w:t>609</w:t>
      </w:r>
      <w:r>
        <w:t>ns</w:t>
      </w:r>
    </w:p>
    <w:p w14:paraId="16622871" w14:textId="27B3AD09" w:rsidR="00CE72BB" w:rsidRDefault="00CE72BB" w:rsidP="00CE72BB">
      <w:r>
        <w:t xml:space="preserve">L1 and L2 only – L1 size </w:t>
      </w:r>
      <w:r>
        <w:t>2kB</w:t>
      </w:r>
      <w:r>
        <w:t xml:space="preserve">, L1 Associativity 4, L2 size </w:t>
      </w:r>
      <w:r>
        <w:t>128</w:t>
      </w:r>
      <w:r>
        <w:t xml:space="preserve"> kB, L2 Associativity 4 – 1.</w:t>
      </w:r>
      <w:r>
        <w:t>347</w:t>
      </w:r>
      <w:r>
        <w:t xml:space="preserve"> ns</w:t>
      </w:r>
    </w:p>
    <w:p w14:paraId="4EB62F8C" w14:textId="3D73F174" w:rsidR="00CE72BB" w:rsidRDefault="00CE72BB" w:rsidP="00CE72BB">
      <w:r>
        <w:t xml:space="preserve">L1 and sectored L2 </w:t>
      </w:r>
      <w:proofErr w:type="gramStart"/>
      <w:r>
        <w:t>-  L</w:t>
      </w:r>
      <w:proofErr w:type="gramEnd"/>
      <w:r>
        <w:t xml:space="preserve">1 size </w:t>
      </w:r>
      <w:r>
        <w:t>2kB</w:t>
      </w:r>
      <w:r>
        <w:t xml:space="preserve">, L1 Associativity 4, L2 size 8kB, L2 Associativity 1, P 8, N </w:t>
      </w:r>
      <w:r>
        <w:t>8</w:t>
      </w:r>
      <w:r>
        <w:t>. – 1.6</w:t>
      </w:r>
      <w:r>
        <w:t>18</w:t>
      </w:r>
      <w:r>
        <w:t xml:space="preserve"> ns </w:t>
      </w:r>
    </w:p>
    <w:p w14:paraId="2402B161" w14:textId="165B9F99" w:rsidR="00CE72BB" w:rsidRDefault="00CE72BB" w:rsidP="00CE72BB"/>
    <w:p w14:paraId="54065D63" w14:textId="133990A2" w:rsidR="00CE72BB" w:rsidRDefault="00CE72BB" w:rsidP="00CE72BB"/>
    <w:p w14:paraId="226E5F62" w14:textId="7F4E05D8" w:rsidR="00CE72BB" w:rsidRDefault="00CE72BB" w:rsidP="00CE72BB"/>
    <w:p w14:paraId="6F43281A" w14:textId="7E66585D" w:rsidR="00CE72BB" w:rsidRDefault="00CE72BB" w:rsidP="00CE72BB"/>
    <w:p w14:paraId="376FC8D2" w14:textId="77777777" w:rsidR="00575762" w:rsidRDefault="00575762" w:rsidP="00CE72BB">
      <w:pPr>
        <w:rPr>
          <w:b/>
          <w:bCs/>
        </w:rPr>
      </w:pPr>
    </w:p>
    <w:p w14:paraId="511A544F" w14:textId="77777777" w:rsidR="00575762" w:rsidRDefault="00575762" w:rsidP="00CE72BB">
      <w:pPr>
        <w:rPr>
          <w:b/>
          <w:bCs/>
        </w:rPr>
      </w:pPr>
    </w:p>
    <w:p w14:paraId="697BA630" w14:textId="77777777" w:rsidR="00575762" w:rsidRDefault="00575762" w:rsidP="00CE72BB">
      <w:pPr>
        <w:rPr>
          <w:b/>
          <w:bCs/>
        </w:rPr>
      </w:pPr>
    </w:p>
    <w:p w14:paraId="62E3B099" w14:textId="77777777" w:rsidR="00575762" w:rsidRDefault="00575762" w:rsidP="00CE72BB">
      <w:pPr>
        <w:rPr>
          <w:b/>
          <w:bCs/>
        </w:rPr>
      </w:pPr>
    </w:p>
    <w:p w14:paraId="57411A8A" w14:textId="77777777" w:rsidR="00575762" w:rsidRDefault="00575762" w:rsidP="00CE72BB">
      <w:pPr>
        <w:rPr>
          <w:b/>
          <w:bCs/>
        </w:rPr>
      </w:pPr>
    </w:p>
    <w:p w14:paraId="6A4C0505" w14:textId="77777777" w:rsidR="00575762" w:rsidRDefault="00575762" w:rsidP="00CE72BB">
      <w:pPr>
        <w:rPr>
          <w:b/>
          <w:bCs/>
        </w:rPr>
      </w:pPr>
    </w:p>
    <w:p w14:paraId="49A84198" w14:textId="77777777" w:rsidR="00575762" w:rsidRDefault="00575762" w:rsidP="00CE72BB">
      <w:pPr>
        <w:rPr>
          <w:b/>
          <w:bCs/>
        </w:rPr>
      </w:pPr>
    </w:p>
    <w:p w14:paraId="3758EFC8" w14:textId="01698F39" w:rsidR="00CE72BB" w:rsidRPr="00575762" w:rsidRDefault="00575762" w:rsidP="00CE72BB">
      <w:pPr>
        <w:rPr>
          <w:b/>
          <w:bCs/>
        </w:rPr>
      </w:pPr>
      <w:r w:rsidRPr="00575762">
        <w:rPr>
          <w:b/>
          <w:bCs/>
        </w:rPr>
        <w:lastRenderedPageBreak/>
        <w:t>Data Table</w:t>
      </w:r>
    </w:p>
    <w:p w14:paraId="41496005" w14:textId="031D85FB" w:rsidR="00CE72BB" w:rsidRDefault="00575762" w:rsidP="00CE72BB">
      <w:r>
        <w:rPr>
          <w:noProof/>
        </w:rPr>
        <w:drawing>
          <wp:inline distT="0" distB="0" distL="0" distR="0" wp14:anchorId="1EA98F87" wp14:editId="44E1ADCF">
            <wp:extent cx="5731510" cy="6253480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25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44DD5" w14:textId="402A8BDE" w:rsidR="00CE72BB" w:rsidRDefault="00CE72BB" w:rsidP="00CE72BB"/>
    <w:p w14:paraId="3B4492ED" w14:textId="50C5562E" w:rsidR="00CE72BB" w:rsidRDefault="00CE72BB" w:rsidP="00CE72BB"/>
    <w:p w14:paraId="3D87F283" w14:textId="20D5A95B" w:rsidR="00CE72BB" w:rsidRDefault="00CE72BB" w:rsidP="00CE72BB"/>
    <w:p w14:paraId="3FCEC2A7" w14:textId="7A0E5C27" w:rsidR="00575762" w:rsidRDefault="00575762" w:rsidP="00CE72BB"/>
    <w:p w14:paraId="13F23C0E" w14:textId="77777777" w:rsidR="00575762" w:rsidRDefault="00575762" w:rsidP="00CE72BB"/>
    <w:p w14:paraId="0065833C" w14:textId="5168572F" w:rsidR="00CE72BB" w:rsidRDefault="00CE72BB" w:rsidP="00CE72BB"/>
    <w:p w14:paraId="76486F1F" w14:textId="53DBDCAA" w:rsidR="00CE72BB" w:rsidRDefault="00CE72BB" w:rsidP="00CE72BB"/>
    <w:p w14:paraId="362A48C1" w14:textId="580C6B62" w:rsidR="00CE72BB" w:rsidRDefault="00CE72BB" w:rsidP="00CE72BB">
      <w:pPr>
        <w:pStyle w:val="Heading1"/>
      </w:pPr>
      <w:r>
        <w:lastRenderedPageBreak/>
        <w:t>3</w:t>
      </w:r>
      <w:r>
        <w:t xml:space="preserve"> – Benchmark </w:t>
      </w:r>
      <w:r>
        <w:t>3</w:t>
      </w:r>
      <w:r>
        <w:t xml:space="preserve"> </w:t>
      </w:r>
      <w:proofErr w:type="spellStart"/>
      <w:r>
        <w:t>perl</w:t>
      </w:r>
      <w:r>
        <w:t>_trace</w:t>
      </w:r>
      <w:proofErr w:type="spellEnd"/>
    </w:p>
    <w:p w14:paraId="34AD4EE2" w14:textId="6A12D2B2" w:rsidR="00CE72BB" w:rsidRDefault="00CE72BB" w:rsidP="00CE72BB"/>
    <w:p w14:paraId="1C5BDC66" w14:textId="77777777" w:rsidR="00CE72BB" w:rsidRPr="00575762" w:rsidRDefault="00CE72BB" w:rsidP="00CE72BB">
      <w:pPr>
        <w:rPr>
          <w:b/>
          <w:bCs/>
        </w:rPr>
      </w:pPr>
      <w:r w:rsidRPr="00575762">
        <w:rPr>
          <w:b/>
          <w:bCs/>
        </w:rPr>
        <w:t>AAT vs L1 Associativity for L1 cache only.</w:t>
      </w:r>
    </w:p>
    <w:p w14:paraId="43E10DA0" w14:textId="20043F66" w:rsidR="00CE72BB" w:rsidRDefault="00CE72BB" w:rsidP="00CE72BB">
      <w:r>
        <w:rPr>
          <w:noProof/>
        </w:rPr>
        <w:drawing>
          <wp:inline distT="0" distB="0" distL="0" distR="0" wp14:anchorId="4C35AC65" wp14:editId="05A82E48">
            <wp:extent cx="4989222" cy="3665551"/>
            <wp:effectExtent l="0" t="0" r="190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985" cy="3669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138B65" w14:textId="77777777" w:rsidR="00CE72BB" w:rsidRPr="00575762" w:rsidRDefault="00CE72BB" w:rsidP="00CE72BB">
      <w:pPr>
        <w:rPr>
          <w:b/>
          <w:bCs/>
        </w:rPr>
      </w:pPr>
      <w:r w:rsidRPr="00575762">
        <w:rPr>
          <w:b/>
          <w:bCs/>
        </w:rPr>
        <w:t>AAT vs L2 Associativity for L1 and L2 only. (No sectored cache)</w:t>
      </w:r>
    </w:p>
    <w:p w14:paraId="5E00EB38" w14:textId="5A5006D0" w:rsidR="00CE72BB" w:rsidRDefault="00CE72BB" w:rsidP="00CE72BB">
      <w:r>
        <w:rPr>
          <w:noProof/>
        </w:rPr>
        <w:drawing>
          <wp:inline distT="0" distB="0" distL="0" distR="0" wp14:anchorId="02ADAB9F" wp14:editId="589B5671">
            <wp:extent cx="4967578" cy="3649649"/>
            <wp:effectExtent l="0" t="0" r="508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0526" cy="3651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224AA1" w14:textId="09166320" w:rsidR="00CE72BB" w:rsidRDefault="00CE72BB" w:rsidP="00CE72BB"/>
    <w:p w14:paraId="3303BB97" w14:textId="7DB9CFEC" w:rsidR="00CE72BB" w:rsidRPr="00575762" w:rsidRDefault="00CE72BB" w:rsidP="00CE72BB">
      <w:pPr>
        <w:rPr>
          <w:b/>
          <w:bCs/>
        </w:rPr>
      </w:pPr>
      <w:r w:rsidRPr="00575762">
        <w:rPr>
          <w:b/>
          <w:bCs/>
        </w:rPr>
        <w:lastRenderedPageBreak/>
        <w:t>AAT vs P</w:t>
      </w:r>
    </w:p>
    <w:p w14:paraId="5C6A9BBA" w14:textId="4610A993" w:rsidR="00CE72BB" w:rsidRDefault="00CE72BB" w:rsidP="00CE72BB">
      <w:r>
        <w:rPr>
          <w:noProof/>
        </w:rPr>
        <w:drawing>
          <wp:inline distT="0" distB="0" distL="0" distR="0" wp14:anchorId="476AB396" wp14:editId="40BDA285">
            <wp:extent cx="5725160" cy="4206240"/>
            <wp:effectExtent l="0" t="0" r="889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4206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C22A50" w14:textId="77777777" w:rsidR="00CE72BB" w:rsidRPr="00575762" w:rsidRDefault="00CE72BB" w:rsidP="00CE72BB">
      <w:pPr>
        <w:rPr>
          <w:b/>
          <w:bCs/>
        </w:rPr>
      </w:pPr>
      <w:r w:rsidRPr="00575762">
        <w:rPr>
          <w:b/>
          <w:bCs/>
        </w:rPr>
        <w:t>Lowest access time configurations</w:t>
      </w:r>
    </w:p>
    <w:p w14:paraId="77DE0724" w14:textId="12591A84" w:rsidR="00CE72BB" w:rsidRDefault="00CE72BB" w:rsidP="00CE72BB">
      <w:r>
        <w:t xml:space="preserve">L1 only – L1 size </w:t>
      </w:r>
      <w:r w:rsidR="00575762">
        <w:t>2</w:t>
      </w:r>
      <w:r>
        <w:t xml:space="preserve"> kB, L1 Associativity 4. –</w:t>
      </w:r>
      <w:r>
        <w:t xml:space="preserve"> 0.835ns</w:t>
      </w:r>
    </w:p>
    <w:p w14:paraId="1BC4E63E" w14:textId="2C235509" w:rsidR="00CE72BB" w:rsidRDefault="00CE72BB" w:rsidP="00CE72BB">
      <w:r>
        <w:t xml:space="preserve">L1 and L2 only – L1 size 2kB, L1 Associativity 4, L2 size </w:t>
      </w:r>
      <w:r>
        <w:t>32</w:t>
      </w:r>
      <w:r>
        <w:t xml:space="preserve"> kB, L2 Associativity 4 – </w:t>
      </w:r>
      <w:r>
        <w:t>0.864</w:t>
      </w:r>
      <w:r>
        <w:t>ns</w:t>
      </w:r>
    </w:p>
    <w:p w14:paraId="6BC19D3B" w14:textId="0819FFE7" w:rsidR="00CE72BB" w:rsidRDefault="00CE72BB" w:rsidP="00CE72BB">
      <w:r>
        <w:t xml:space="preserve">L1 and sectored L2 </w:t>
      </w:r>
      <w:proofErr w:type="gramStart"/>
      <w:r>
        <w:t>-  L</w:t>
      </w:r>
      <w:proofErr w:type="gramEnd"/>
      <w:r>
        <w:t xml:space="preserve">1 size 2kB, L1 Associativity 4, L2 size 8kB, L2 Associativity 1, P 8, N </w:t>
      </w:r>
      <w:r>
        <w:t>16</w:t>
      </w:r>
      <w:r>
        <w:t>. – 1.</w:t>
      </w:r>
      <w:r>
        <w:t>520</w:t>
      </w:r>
      <w:r>
        <w:t xml:space="preserve"> ns </w:t>
      </w:r>
    </w:p>
    <w:p w14:paraId="3AE57E1E" w14:textId="687AF597" w:rsidR="00CE72BB" w:rsidRDefault="00CE72BB" w:rsidP="00CE72BB"/>
    <w:p w14:paraId="502C964B" w14:textId="598E9F6D" w:rsidR="00CE72BB" w:rsidRDefault="00CE72BB" w:rsidP="00CE72BB"/>
    <w:p w14:paraId="16A9B241" w14:textId="77777777" w:rsidR="00575762" w:rsidRDefault="00575762" w:rsidP="00CE72BB">
      <w:pPr>
        <w:rPr>
          <w:b/>
          <w:bCs/>
        </w:rPr>
      </w:pPr>
    </w:p>
    <w:p w14:paraId="297BA954" w14:textId="77777777" w:rsidR="00575762" w:rsidRDefault="00575762" w:rsidP="00CE72BB">
      <w:pPr>
        <w:rPr>
          <w:b/>
          <w:bCs/>
        </w:rPr>
      </w:pPr>
    </w:p>
    <w:p w14:paraId="2E703A42" w14:textId="77777777" w:rsidR="00575762" w:rsidRDefault="00575762" w:rsidP="00CE72BB">
      <w:pPr>
        <w:rPr>
          <w:b/>
          <w:bCs/>
        </w:rPr>
      </w:pPr>
    </w:p>
    <w:p w14:paraId="67F98747" w14:textId="77777777" w:rsidR="00575762" w:rsidRDefault="00575762" w:rsidP="00CE72BB">
      <w:pPr>
        <w:rPr>
          <w:b/>
          <w:bCs/>
        </w:rPr>
      </w:pPr>
    </w:p>
    <w:p w14:paraId="08AE2887" w14:textId="77777777" w:rsidR="00575762" w:rsidRDefault="00575762" w:rsidP="00CE72BB">
      <w:pPr>
        <w:rPr>
          <w:b/>
          <w:bCs/>
        </w:rPr>
      </w:pPr>
    </w:p>
    <w:p w14:paraId="186DFE6F" w14:textId="77777777" w:rsidR="00575762" w:rsidRDefault="00575762" w:rsidP="00CE72BB">
      <w:pPr>
        <w:rPr>
          <w:b/>
          <w:bCs/>
        </w:rPr>
      </w:pPr>
    </w:p>
    <w:p w14:paraId="38CBE5AC" w14:textId="77777777" w:rsidR="00575762" w:rsidRDefault="00575762" w:rsidP="00CE72BB">
      <w:pPr>
        <w:rPr>
          <w:b/>
          <w:bCs/>
        </w:rPr>
      </w:pPr>
    </w:p>
    <w:p w14:paraId="30621F4E" w14:textId="77777777" w:rsidR="00575762" w:rsidRDefault="00575762" w:rsidP="00CE72BB">
      <w:pPr>
        <w:rPr>
          <w:b/>
          <w:bCs/>
        </w:rPr>
      </w:pPr>
    </w:p>
    <w:p w14:paraId="4F86ECD1" w14:textId="0136DA52" w:rsidR="00CE72BB" w:rsidRPr="00575762" w:rsidRDefault="00575762" w:rsidP="00CE72BB">
      <w:pPr>
        <w:rPr>
          <w:b/>
          <w:bCs/>
        </w:rPr>
      </w:pPr>
      <w:r w:rsidRPr="00575762">
        <w:rPr>
          <w:b/>
          <w:bCs/>
        </w:rPr>
        <w:lastRenderedPageBreak/>
        <w:t>Data Table</w:t>
      </w:r>
    </w:p>
    <w:p w14:paraId="2AB49103" w14:textId="70F658F3" w:rsidR="00CE72BB" w:rsidRDefault="00575762" w:rsidP="00CE72BB">
      <w:r>
        <w:rPr>
          <w:noProof/>
        </w:rPr>
        <w:drawing>
          <wp:inline distT="0" distB="0" distL="0" distR="0" wp14:anchorId="35BF470F" wp14:editId="206B9945">
            <wp:extent cx="5731510" cy="6101715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10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C3375" w14:textId="197F0CB6" w:rsidR="00CE72BB" w:rsidRDefault="00CE72BB" w:rsidP="00CE72BB"/>
    <w:p w14:paraId="3A1769AD" w14:textId="2F3DD73C" w:rsidR="00CE72BB" w:rsidRDefault="00CE72BB" w:rsidP="00CE72BB"/>
    <w:p w14:paraId="7276D3EA" w14:textId="53AC9DE9" w:rsidR="00CE72BB" w:rsidRDefault="00CE72BB" w:rsidP="00CE72BB"/>
    <w:p w14:paraId="2032CEAF" w14:textId="582FDDA6" w:rsidR="00CE72BB" w:rsidRDefault="00CE72BB" w:rsidP="00CE72BB"/>
    <w:p w14:paraId="3F570D7C" w14:textId="09AD2245" w:rsidR="00CE72BB" w:rsidRDefault="00CE72BB" w:rsidP="00CE72BB"/>
    <w:p w14:paraId="0548FC2E" w14:textId="5AE3A47C" w:rsidR="00CE72BB" w:rsidRDefault="00CE72BB" w:rsidP="00CE72BB"/>
    <w:p w14:paraId="6A2A20A1" w14:textId="77777777" w:rsidR="00575762" w:rsidRDefault="00575762" w:rsidP="00CE72BB"/>
    <w:p w14:paraId="6541FF10" w14:textId="4534566E" w:rsidR="00CE72BB" w:rsidRDefault="00CE72BB" w:rsidP="00CE72BB">
      <w:pPr>
        <w:pStyle w:val="Heading1"/>
      </w:pPr>
      <w:r>
        <w:lastRenderedPageBreak/>
        <w:t>4</w:t>
      </w:r>
      <w:r>
        <w:t xml:space="preserve"> – Benchmark </w:t>
      </w:r>
      <w:r>
        <w:t>4</w:t>
      </w:r>
      <w:r>
        <w:t xml:space="preserve"> </w:t>
      </w:r>
      <w:proofErr w:type="spellStart"/>
      <w:r>
        <w:t>vortex</w:t>
      </w:r>
      <w:r>
        <w:t>_trace</w:t>
      </w:r>
      <w:proofErr w:type="spellEnd"/>
    </w:p>
    <w:p w14:paraId="635EB6AA" w14:textId="03E49FA5" w:rsidR="00CE72BB" w:rsidRDefault="00CE72BB" w:rsidP="00CE72BB"/>
    <w:p w14:paraId="742CC6B7" w14:textId="77777777" w:rsidR="00CE72BB" w:rsidRDefault="00CE72BB" w:rsidP="00CE72BB">
      <w:r w:rsidRPr="00575762">
        <w:rPr>
          <w:b/>
          <w:bCs/>
        </w:rPr>
        <w:t>AAT vs L1 Associativity for L1 cache only</w:t>
      </w:r>
      <w:r>
        <w:t>.</w:t>
      </w:r>
    </w:p>
    <w:p w14:paraId="74CD1CB5" w14:textId="44476D9F" w:rsidR="00CE72BB" w:rsidRDefault="00CE72BB" w:rsidP="00CE72BB">
      <w:r>
        <w:rPr>
          <w:noProof/>
        </w:rPr>
        <w:drawing>
          <wp:inline distT="0" distB="0" distL="0" distR="0" wp14:anchorId="3CAFBB7B" wp14:editId="57BE8D81">
            <wp:extent cx="4699221" cy="3452489"/>
            <wp:effectExtent l="0" t="0" r="635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265" cy="3457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6AB175" w14:textId="77777777" w:rsidR="00CE72BB" w:rsidRPr="00575762" w:rsidRDefault="00CE72BB" w:rsidP="00CE72BB">
      <w:pPr>
        <w:rPr>
          <w:b/>
          <w:bCs/>
        </w:rPr>
      </w:pPr>
      <w:r w:rsidRPr="00575762">
        <w:rPr>
          <w:b/>
          <w:bCs/>
        </w:rPr>
        <w:t>AAT vs L2 Associativity for L1 and L2 only. (No sectored cache)</w:t>
      </w:r>
    </w:p>
    <w:p w14:paraId="03454BDA" w14:textId="3A2B306A" w:rsidR="00CE72BB" w:rsidRDefault="00575762" w:rsidP="00CE72BB">
      <w:r>
        <w:rPr>
          <w:noProof/>
        </w:rPr>
        <w:drawing>
          <wp:inline distT="0" distB="0" distL="0" distR="0" wp14:anchorId="12051705" wp14:editId="61BD6727">
            <wp:extent cx="4718658" cy="3466769"/>
            <wp:effectExtent l="0" t="0" r="635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2401" cy="3469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ED25E8" w14:textId="15D3EF21" w:rsidR="00575762" w:rsidRDefault="00575762" w:rsidP="00CE72BB"/>
    <w:p w14:paraId="7E898127" w14:textId="7C2CAFE6" w:rsidR="00575762" w:rsidRDefault="00575762" w:rsidP="00CE72BB"/>
    <w:p w14:paraId="0DD8D34F" w14:textId="77777777" w:rsidR="00575762" w:rsidRPr="00575762" w:rsidRDefault="00575762" w:rsidP="00575762">
      <w:pPr>
        <w:rPr>
          <w:b/>
          <w:bCs/>
        </w:rPr>
      </w:pPr>
      <w:r w:rsidRPr="00575762">
        <w:rPr>
          <w:b/>
          <w:bCs/>
        </w:rPr>
        <w:lastRenderedPageBreak/>
        <w:t>AAT vs P</w:t>
      </w:r>
    </w:p>
    <w:p w14:paraId="5964F8C6" w14:textId="0570C991" w:rsidR="00575762" w:rsidRDefault="00575762" w:rsidP="00CE72BB">
      <w:r>
        <w:rPr>
          <w:noProof/>
        </w:rPr>
        <w:drawing>
          <wp:inline distT="0" distB="0" distL="0" distR="0" wp14:anchorId="132AD31B" wp14:editId="7C9AC3FB">
            <wp:extent cx="5725160" cy="4206240"/>
            <wp:effectExtent l="0" t="0" r="889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4206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F17240" w14:textId="4D9DEA1C" w:rsidR="00575762" w:rsidRDefault="00575762" w:rsidP="00CE72BB"/>
    <w:p w14:paraId="1540F534" w14:textId="77777777" w:rsidR="00575762" w:rsidRPr="00575762" w:rsidRDefault="00575762" w:rsidP="00575762">
      <w:pPr>
        <w:rPr>
          <w:b/>
          <w:bCs/>
        </w:rPr>
      </w:pPr>
      <w:r w:rsidRPr="00575762">
        <w:rPr>
          <w:b/>
          <w:bCs/>
        </w:rPr>
        <w:t>Lowest access time configurations</w:t>
      </w:r>
    </w:p>
    <w:p w14:paraId="780B8D86" w14:textId="095B1465" w:rsidR="00575762" w:rsidRDefault="00575762" w:rsidP="00575762">
      <w:r>
        <w:t xml:space="preserve">L1 only – L1 size </w:t>
      </w:r>
      <w:r>
        <w:t>16</w:t>
      </w:r>
      <w:r>
        <w:t xml:space="preserve"> kB, L1 Associativity 4. – 0.8</w:t>
      </w:r>
      <w:r>
        <w:t>59</w:t>
      </w:r>
      <w:r>
        <w:t>ns</w:t>
      </w:r>
    </w:p>
    <w:p w14:paraId="6E415260" w14:textId="691F7D53" w:rsidR="00575762" w:rsidRDefault="00575762" w:rsidP="00575762">
      <w:r>
        <w:t>L1 and L2 only – L1 size 2kB, L1 Associativity 4, L2 size 32 kB, L2 Associativity 4 – 0.</w:t>
      </w:r>
      <w:r>
        <w:t>789</w:t>
      </w:r>
      <w:r>
        <w:t>ns</w:t>
      </w:r>
    </w:p>
    <w:p w14:paraId="5B022116" w14:textId="48E44D1D" w:rsidR="00575762" w:rsidRDefault="00575762" w:rsidP="00575762">
      <w:r>
        <w:t xml:space="preserve">L1 and sectored L2 </w:t>
      </w:r>
      <w:proofErr w:type="gramStart"/>
      <w:r>
        <w:t>-  L</w:t>
      </w:r>
      <w:proofErr w:type="gramEnd"/>
      <w:r>
        <w:t>1 size 2kB, L1 Associativity 4, L2 size 8kB, L2 Associativity 1, P 8, N 16. – 1.</w:t>
      </w:r>
      <w:r>
        <w:t>115</w:t>
      </w:r>
      <w:r>
        <w:t xml:space="preserve">ns </w:t>
      </w:r>
    </w:p>
    <w:p w14:paraId="3E2B113C" w14:textId="796F3D0E" w:rsidR="00575762" w:rsidRDefault="00575762" w:rsidP="00CE72BB"/>
    <w:p w14:paraId="402978A2" w14:textId="77777777" w:rsidR="00575762" w:rsidRDefault="00575762" w:rsidP="00CE72BB"/>
    <w:p w14:paraId="7D5514F5" w14:textId="77777777" w:rsidR="00575762" w:rsidRDefault="00575762" w:rsidP="00CE72BB"/>
    <w:p w14:paraId="7F358523" w14:textId="77777777" w:rsidR="00575762" w:rsidRDefault="00575762" w:rsidP="00CE72BB"/>
    <w:p w14:paraId="459F97AB" w14:textId="77777777" w:rsidR="00575762" w:rsidRDefault="00575762" w:rsidP="00CE72BB"/>
    <w:p w14:paraId="51916E11" w14:textId="77777777" w:rsidR="00575762" w:rsidRDefault="00575762" w:rsidP="00CE72BB"/>
    <w:p w14:paraId="36B59A07" w14:textId="77777777" w:rsidR="00575762" w:rsidRDefault="00575762" w:rsidP="00CE72BB"/>
    <w:p w14:paraId="6B88A54C" w14:textId="77777777" w:rsidR="00575762" w:rsidRDefault="00575762" w:rsidP="00CE72BB"/>
    <w:p w14:paraId="7CB7C299" w14:textId="77777777" w:rsidR="00575762" w:rsidRDefault="00575762" w:rsidP="00CE72BB"/>
    <w:p w14:paraId="3B863507" w14:textId="743A540F" w:rsidR="00575762" w:rsidRPr="00575762" w:rsidRDefault="00575762" w:rsidP="00CE72BB">
      <w:pPr>
        <w:rPr>
          <w:b/>
          <w:bCs/>
        </w:rPr>
      </w:pPr>
      <w:r w:rsidRPr="00575762">
        <w:rPr>
          <w:b/>
          <w:bCs/>
        </w:rPr>
        <w:lastRenderedPageBreak/>
        <w:t>Data Table</w:t>
      </w:r>
    </w:p>
    <w:p w14:paraId="43040870" w14:textId="26EAD99F" w:rsidR="00575762" w:rsidRDefault="00575762" w:rsidP="00CE72BB">
      <w:r>
        <w:rPr>
          <w:noProof/>
        </w:rPr>
        <w:drawing>
          <wp:inline distT="0" distB="0" distL="0" distR="0" wp14:anchorId="1AAB6B00" wp14:editId="503CE331">
            <wp:extent cx="5731510" cy="6109970"/>
            <wp:effectExtent l="0" t="0" r="2540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109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BC411" w14:textId="135DB6F1" w:rsidR="00575762" w:rsidRDefault="00575762" w:rsidP="00CE72BB"/>
    <w:p w14:paraId="0D3FEB35" w14:textId="682F17CF" w:rsidR="00575762" w:rsidRDefault="00575762" w:rsidP="00CE72BB"/>
    <w:p w14:paraId="71B14BF2" w14:textId="39BB6466" w:rsidR="00575762" w:rsidRDefault="00575762" w:rsidP="00CE72BB"/>
    <w:p w14:paraId="65075CAB" w14:textId="667AEE20" w:rsidR="00575762" w:rsidRDefault="00575762" w:rsidP="00CE72BB"/>
    <w:p w14:paraId="150E31F2" w14:textId="5C9ECF1A" w:rsidR="00575762" w:rsidRDefault="00575762" w:rsidP="00CE72BB"/>
    <w:p w14:paraId="537C0F81" w14:textId="596BB9C1" w:rsidR="00575762" w:rsidRDefault="00575762" w:rsidP="00CE72BB"/>
    <w:p w14:paraId="14C1FE8D" w14:textId="77777777" w:rsidR="00575762" w:rsidRPr="00CE72BB" w:rsidRDefault="00575762" w:rsidP="00CE72BB"/>
    <w:sectPr w:rsidR="00575762" w:rsidRPr="00CE72BB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GwMDI1MTc2NbY0NzNU0lEKTi0uzszPAykwrAUA5VZKMCwAAAA="/>
  </w:docVars>
  <w:rsids>
    <w:rsidRoot w:val="00B507DB"/>
    <w:rsid w:val="00404EA9"/>
    <w:rsid w:val="004D4E3D"/>
    <w:rsid w:val="00575762"/>
    <w:rsid w:val="00B507DB"/>
    <w:rsid w:val="00CE7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C513F9"/>
  <w15:chartTrackingRefBased/>
  <w15:docId w15:val="{0C1AA3F6-D6D5-4B8E-90B5-626627F21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507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507D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4D4E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D4E3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D4E3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hyperlink" Target="https://docs.google.com/spreadsheets/d/1OzS-G9ArFtqTvpVGMNo0vd4sL4YpQCoP-EtgMlMKUC0/edit?usp=sharin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2</Pages>
  <Words>331</Words>
  <Characters>188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wanatha kasyap</dc:creator>
  <cp:keywords/>
  <dc:description/>
  <cp:lastModifiedBy>viswanatha kasyap</cp:lastModifiedBy>
  <cp:revision>2</cp:revision>
  <dcterms:created xsi:type="dcterms:W3CDTF">2019-10-07T00:42:00Z</dcterms:created>
  <dcterms:modified xsi:type="dcterms:W3CDTF">2019-10-07T01:16:00Z</dcterms:modified>
</cp:coreProperties>
</file>